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CAA2CB" w14:textId="77777777" w:rsidR="008D4E8C" w:rsidRPr="00DF6D53" w:rsidRDefault="001578A7" w:rsidP="0052633F">
      <w:pPr>
        <w:rPr>
          <w:b/>
        </w:rPr>
      </w:pPr>
      <w:r>
        <w:rPr>
          <w:b/>
        </w:rPr>
        <w:t>Instructions</w:t>
      </w:r>
      <w:r w:rsidR="008D4E8C" w:rsidRPr="00DF6D53">
        <w:rPr>
          <w:b/>
        </w:rPr>
        <w:t>:</w:t>
      </w:r>
    </w:p>
    <w:p w14:paraId="6DD42D25" w14:textId="77777777" w:rsidR="001578A7" w:rsidRDefault="001578A7" w:rsidP="007E330C">
      <w:pPr>
        <w:pStyle w:val="ListParagraph"/>
        <w:numPr>
          <w:ilvl w:val="0"/>
          <w:numId w:val="2"/>
        </w:numPr>
      </w:pPr>
      <w:r>
        <w:t>Obtain the following open dataset using the provided REST API endpoint</w:t>
      </w:r>
      <w:r w:rsidR="007E330C">
        <w:t>:</w:t>
      </w:r>
    </w:p>
    <w:p w14:paraId="7FD4D7C1" w14:textId="77777777" w:rsidR="007E330C" w:rsidRDefault="007E330C" w:rsidP="001578A7">
      <w:pPr>
        <w:pStyle w:val="ListParagraph"/>
      </w:pPr>
    </w:p>
    <w:p w14:paraId="2365F5EF" w14:textId="77777777" w:rsidR="001578A7" w:rsidRDefault="00E87B52" w:rsidP="004F7D99">
      <w:pPr>
        <w:pStyle w:val="ListParagraph"/>
      </w:pPr>
      <w:hyperlink r:id="rId6" w:history="1">
        <w:r w:rsidR="001578A7" w:rsidRPr="00E155DD">
          <w:rPr>
            <w:rStyle w:val="Hyperlink"/>
          </w:rPr>
          <w:t>https://data.gov.au/data/dataset/international-airlines-airline-by-country-of-port-data/resource/809c77d8-fd68-4a2c-806f-c63d64e69842</w:t>
        </w:r>
      </w:hyperlink>
    </w:p>
    <w:p w14:paraId="19989E2E" w14:textId="77777777" w:rsidR="004F7D99" w:rsidRDefault="004F7D99" w:rsidP="004F7D99">
      <w:pPr>
        <w:pStyle w:val="ListParagraph"/>
      </w:pPr>
    </w:p>
    <w:p w14:paraId="0EF901B6" w14:textId="77777777" w:rsidR="001578A7" w:rsidRPr="001578A7" w:rsidRDefault="001578A7" w:rsidP="001578A7">
      <w:pPr>
        <w:pStyle w:val="ListParagraph"/>
        <w:rPr>
          <w:rStyle w:val="HTMLCode"/>
          <w:rFonts w:asciiTheme="minorHAnsi" w:eastAsiaTheme="minorHAnsi" w:hAnsiTheme="minorHAnsi" w:cstheme="minorBidi"/>
          <w:sz w:val="22"/>
          <w:szCs w:val="22"/>
        </w:rPr>
      </w:pPr>
      <w:r>
        <w:rPr>
          <w:noProof/>
        </w:rPr>
        <w:drawing>
          <wp:inline distT="0" distB="0" distL="0" distR="0" wp14:anchorId="699E5D0D" wp14:editId="7B649D47">
            <wp:extent cx="4791075" cy="15125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24405"/>
                    <a:stretch/>
                  </pic:blipFill>
                  <pic:spPr bwMode="auto">
                    <a:xfrm>
                      <a:off x="0" y="0"/>
                      <a:ext cx="4833728" cy="1526033"/>
                    </a:xfrm>
                    <a:prstGeom prst="rect">
                      <a:avLst/>
                    </a:prstGeom>
                    <a:ln>
                      <a:noFill/>
                    </a:ln>
                    <a:extLst>
                      <a:ext uri="{53640926-AAD7-44D8-BBD7-CCE9431645EC}">
                        <a14:shadowObscured xmlns:a14="http://schemas.microsoft.com/office/drawing/2010/main"/>
                      </a:ext>
                    </a:extLst>
                  </pic:spPr>
                </pic:pic>
              </a:graphicData>
            </a:graphic>
          </wp:inline>
        </w:drawing>
      </w:r>
    </w:p>
    <w:p w14:paraId="01C36309" w14:textId="77777777" w:rsidR="001578A7" w:rsidRDefault="001578A7" w:rsidP="001578A7">
      <w:pPr>
        <w:pStyle w:val="ListParagraph"/>
      </w:pPr>
    </w:p>
    <w:p w14:paraId="3FBB016C" w14:textId="77777777" w:rsidR="000C46C9" w:rsidRDefault="008D4E8C" w:rsidP="008D4E8C">
      <w:pPr>
        <w:pStyle w:val="ListParagraph"/>
        <w:numPr>
          <w:ilvl w:val="0"/>
          <w:numId w:val="2"/>
        </w:numPr>
      </w:pPr>
      <w:r>
        <w:t>Answer the following questions:</w:t>
      </w:r>
    </w:p>
    <w:p w14:paraId="04326C13" w14:textId="77777777" w:rsidR="000C46C9" w:rsidRDefault="000C46C9" w:rsidP="008D4E8C">
      <w:pPr>
        <w:pStyle w:val="ListParagraph"/>
        <w:ind w:left="1440"/>
      </w:pPr>
    </w:p>
    <w:p w14:paraId="1D68C53C" w14:textId="5C7663FA" w:rsidR="001D6EB9" w:rsidRDefault="0052633F" w:rsidP="008D4E8C">
      <w:pPr>
        <w:pStyle w:val="ListParagraph"/>
        <w:numPr>
          <w:ilvl w:val="0"/>
          <w:numId w:val="1"/>
        </w:numPr>
        <w:ind w:left="1440"/>
      </w:pPr>
      <w:r>
        <w:t>How many passengers came in and out of Australia for each Airline in each month</w:t>
      </w:r>
      <w:r w:rsidR="002242C2">
        <w:t xml:space="preserve"> of 2019</w:t>
      </w:r>
      <w:r>
        <w:t>?</w:t>
      </w:r>
    </w:p>
    <w:p w14:paraId="44E6488F" w14:textId="7DA73B3F" w:rsidR="00F518B6" w:rsidRDefault="00F518B6" w:rsidP="00F518B6">
      <w:pPr>
        <w:pStyle w:val="ListParagraph"/>
        <w:ind w:left="1440"/>
      </w:pPr>
    </w:p>
    <w:p w14:paraId="1398D7DA" w14:textId="76B7A910" w:rsidR="00F518B6" w:rsidRPr="00E87B52" w:rsidRDefault="00F518B6" w:rsidP="00F518B6">
      <w:pPr>
        <w:pStyle w:val="ListParagraph"/>
        <w:numPr>
          <w:ilvl w:val="0"/>
          <w:numId w:val="5"/>
        </w:numPr>
        <w:rPr>
          <w:highlight w:val="green"/>
        </w:rPr>
      </w:pPr>
      <w:r w:rsidRPr="00E87B52">
        <w:rPr>
          <w:highlight w:val="green"/>
        </w:rPr>
        <w:t>The output data are in the file Answer_1.csv</w:t>
      </w:r>
    </w:p>
    <w:p w14:paraId="275B311F" w14:textId="1C514D12" w:rsidR="00F518B6" w:rsidRPr="00E87B52" w:rsidRDefault="00F518B6" w:rsidP="002F3080">
      <w:pPr>
        <w:pStyle w:val="ListParagraph"/>
        <w:numPr>
          <w:ilvl w:val="0"/>
          <w:numId w:val="5"/>
        </w:numPr>
        <w:rPr>
          <w:highlight w:val="green"/>
        </w:rPr>
      </w:pPr>
      <w:r w:rsidRPr="00E87B52">
        <w:rPr>
          <w:highlight w:val="green"/>
        </w:rPr>
        <w:t xml:space="preserve">To get this answer I grouped the data using the air line name and the month number, and applied the aggregate sum to the </w:t>
      </w:r>
      <w:proofErr w:type="spellStart"/>
      <w:r w:rsidRPr="00E87B52">
        <w:rPr>
          <w:highlight w:val="green"/>
        </w:rPr>
        <w:t>passenvgers_in</w:t>
      </w:r>
      <w:proofErr w:type="spellEnd"/>
      <w:r w:rsidRPr="00E87B52">
        <w:rPr>
          <w:highlight w:val="green"/>
        </w:rPr>
        <w:t xml:space="preserve"> and </w:t>
      </w:r>
      <w:proofErr w:type="spellStart"/>
      <w:r w:rsidRPr="00E87B52">
        <w:rPr>
          <w:highlight w:val="green"/>
        </w:rPr>
        <w:t>passengers_out</w:t>
      </w:r>
      <w:proofErr w:type="spellEnd"/>
    </w:p>
    <w:p w14:paraId="1D79C5EB" w14:textId="4ABF441E" w:rsidR="00687C3A" w:rsidRDefault="00687C3A" w:rsidP="00687C3A"/>
    <w:p w14:paraId="57634857" w14:textId="643DF0EB" w:rsidR="0052633F" w:rsidRDefault="002242C2" w:rsidP="008D4E8C">
      <w:pPr>
        <w:pStyle w:val="ListParagraph"/>
        <w:numPr>
          <w:ilvl w:val="0"/>
          <w:numId w:val="1"/>
        </w:numPr>
        <w:ind w:left="1440"/>
      </w:pPr>
      <w:r>
        <w:t>In the last 6</w:t>
      </w:r>
      <w:r w:rsidR="0052633F">
        <w:t xml:space="preserve"> months which port country was responsible for the most passengers coming into the country?</w:t>
      </w:r>
    </w:p>
    <w:p w14:paraId="37506686" w14:textId="476A2843" w:rsidR="00F518B6" w:rsidRPr="00E87B52" w:rsidRDefault="00F518B6" w:rsidP="00F518B6">
      <w:pPr>
        <w:pStyle w:val="ListParagraph"/>
        <w:numPr>
          <w:ilvl w:val="0"/>
          <w:numId w:val="5"/>
        </w:numPr>
        <w:rPr>
          <w:highlight w:val="green"/>
        </w:rPr>
      </w:pPr>
      <w:r w:rsidRPr="00E87B52">
        <w:rPr>
          <w:highlight w:val="green"/>
        </w:rPr>
        <w:t>The output data are in the file Answer_2.csv</w:t>
      </w:r>
    </w:p>
    <w:p w14:paraId="15B44ACC" w14:textId="418D2852" w:rsidR="00F518B6" w:rsidRPr="00E87B52" w:rsidRDefault="00F518B6" w:rsidP="00F518B6">
      <w:pPr>
        <w:pStyle w:val="ListParagraph"/>
        <w:numPr>
          <w:ilvl w:val="0"/>
          <w:numId w:val="5"/>
        </w:numPr>
        <w:rPr>
          <w:highlight w:val="green"/>
        </w:rPr>
      </w:pPr>
      <w:r w:rsidRPr="00E87B52">
        <w:rPr>
          <w:highlight w:val="green"/>
        </w:rPr>
        <w:t xml:space="preserve">Getting this data required to calculate the date six months ago </w:t>
      </w:r>
    </w:p>
    <w:p w14:paraId="6AC01F9C" w14:textId="39219EC5" w:rsidR="00F518B6" w:rsidRPr="00E87B52" w:rsidRDefault="00F518B6" w:rsidP="00F518B6">
      <w:pPr>
        <w:pStyle w:val="ListParagraph"/>
        <w:numPr>
          <w:ilvl w:val="0"/>
          <w:numId w:val="5"/>
        </w:numPr>
        <w:rPr>
          <w:highlight w:val="green"/>
        </w:rPr>
      </w:pPr>
      <w:r w:rsidRPr="00E87B52">
        <w:rPr>
          <w:highlight w:val="green"/>
        </w:rPr>
        <w:t xml:space="preserve">Used the month and the year as condition to eliminate all the rows out of this </w:t>
      </w:r>
      <w:proofErr w:type="gramStart"/>
      <w:r w:rsidRPr="00E87B52">
        <w:rPr>
          <w:highlight w:val="green"/>
        </w:rPr>
        <w:t>time period</w:t>
      </w:r>
      <w:proofErr w:type="gramEnd"/>
      <w:r w:rsidRPr="00E87B52">
        <w:rPr>
          <w:highlight w:val="green"/>
        </w:rPr>
        <w:t>.</w:t>
      </w:r>
    </w:p>
    <w:p w14:paraId="59D4BF09" w14:textId="2636116E" w:rsidR="00F518B6" w:rsidRPr="00E87B52" w:rsidRDefault="00F518B6" w:rsidP="00F518B6">
      <w:pPr>
        <w:pStyle w:val="ListParagraph"/>
        <w:numPr>
          <w:ilvl w:val="0"/>
          <w:numId w:val="5"/>
        </w:numPr>
        <w:rPr>
          <w:highlight w:val="green"/>
        </w:rPr>
      </w:pPr>
      <w:r w:rsidRPr="00E87B52">
        <w:rPr>
          <w:highlight w:val="green"/>
        </w:rPr>
        <w:t xml:space="preserve">Used the argmax function to find the record with highest passenger coming from a specific port </w:t>
      </w:r>
    </w:p>
    <w:p w14:paraId="33130868" w14:textId="77777777" w:rsidR="00F5571B" w:rsidRDefault="00F5571B" w:rsidP="00F5571B">
      <w:pPr>
        <w:pStyle w:val="ListParagraph"/>
        <w:ind w:left="1440"/>
      </w:pPr>
    </w:p>
    <w:p w14:paraId="4D356C40" w14:textId="77777777" w:rsidR="00687C3A" w:rsidRDefault="00687C3A" w:rsidP="00687C3A">
      <w:pPr>
        <w:pStyle w:val="ListParagraph"/>
        <w:ind w:left="1440"/>
      </w:pPr>
    </w:p>
    <w:p w14:paraId="58F1399B" w14:textId="77777777" w:rsidR="00687C3A" w:rsidRDefault="00687C3A" w:rsidP="00687C3A">
      <w:pPr>
        <w:pStyle w:val="ListParagraph"/>
        <w:ind w:left="1440"/>
      </w:pPr>
    </w:p>
    <w:p w14:paraId="16DB1EA1" w14:textId="712C514D" w:rsidR="0052633F" w:rsidRDefault="0052633F" w:rsidP="008D4E8C">
      <w:pPr>
        <w:pStyle w:val="ListParagraph"/>
        <w:numPr>
          <w:ilvl w:val="0"/>
          <w:numId w:val="1"/>
        </w:numPr>
        <w:ind w:left="1440"/>
      </w:pPr>
      <w:r>
        <w:t xml:space="preserve">What is the </w:t>
      </w:r>
      <w:r w:rsidR="00F518B6">
        <w:t>3-months</w:t>
      </w:r>
      <w:r>
        <w:t xml:space="preserve"> rolling average of freight coming into Australia for each airline in</w:t>
      </w:r>
      <w:r w:rsidR="002242C2">
        <w:t xml:space="preserve"> 2018</w:t>
      </w:r>
      <w:r>
        <w:t>?</w:t>
      </w:r>
    </w:p>
    <w:p w14:paraId="2DF62F93" w14:textId="6B49ED91" w:rsidR="00F518B6" w:rsidRPr="00E87B52" w:rsidRDefault="00F518B6" w:rsidP="00F518B6">
      <w:pPr>
        <w:pStyle w:val="ListParagraph"/>
        <w:numPr>
          <w:ilvl w:val="0"/>
          <w:numId w:val="5"/>
        </w:numPr>
        <w:rPr>
          <w:highlight w:val="green"/>
        </w:rPr>
      </w:pPr>
      <w:r w:rsidRPr="00E87B52">
        <w:rPr>
          <w:highlight w:val="green"/>
        </w:rPr>
        <w:t>The output data are in the file Answer_3.csv</w:t>
      </w:r>
    </w:p>
    <w:p w14:paraId="0E2BBD7A" w14:textId="078148BE" w:rsidR="00F518B6" w:rsidRPr="00E87B52" w:rsidRDefault="00F518B6" w:rsidP="00F518B6">
      <w:pPr>
        <w:pStyle w:val="ListParagraph"/>
        <w:numPr>
          <w:ilvl w:val="0"/>
          <w:numId w:val="5"/>
        </w:numPr>
        <w:rPr>
          <w:highlight w:val="green"/>
        </w:rPr>
      </w:pPr>
      <w:r w:rsidRPr="00E87B52">
        <w:rPr>
          <w:highlight w:val="green"/>
        </w:rPr>
        <w:t>First, I filter the data to the year of interest (2018)</w:t>
      </w:r>
    </w:p>
    <w:p w14:paraId="0E854D2D" w14:textId="7970CE60" w:rsidR="00F518B6" w:rsidRPr="00E87B52" w:rsidRDefault="00F518B6" w:rsidP="00F518B6">
      <w:pPr>
        <w:pStyle w:val="ListParagraph"/>
        <w:numPr>
          <w:ilvl w:val="0"/>
          <w:numId w:val="5"/>
        </w:numPr>
        <w:rPr>
          <w:highlight w:val="green"/>
        </w:rPr>
      </w:pPr>
      <w:r w:rsidRPr="00E87B52">
        <w:rPr>
          <w:highlight w:val="green"/>
        </w:rPr>
        <w:t xml:space="preserve">Sort the values according to name, </w:t>
      </w:r>
      <w:proofErr w:type="gramStart"/>
      <w:r w:rsidRPr="00E87B52">
        <w:rPr>
          <w:highlight w:val="green"/>
        </w:rPr>
        <w:t>year</w:t>
      </w:r>
      <w:proofErr w:type="gramEnd"/>
      <w:r w:rsidRPr="00E87B52">
        <w:rPr>
          <w:highlight w:val="green"/>
        </w:rPr>
        <w:t xml:space="preserve"> and month</w:t>
      </w:r>
    </w:p>
    <w:p w14:paraId="4AB88DD3" w14:textId="631AEE77" w:rsidR="00F518B6" w:rsidRPr="00E87B52" w:rsidRDefault="00F518B6" w:rsidP="00F518B6">
      <w:pPr>
        <w:pStyle w:val="ListParagraph"/>
        <w:numPr>
          <w:ilvl w:val="0"/>
          <w:numId w:val="5"/>
        </w:numPr>
        <w:rPr>
          <w:highlight w:val="green"/>
        </w:rPr>
      </w:pPr>
      <w:r w:rsidRPr="00E87B52">
        <w:rPr>
          <w:highlight w:val="green"/>
        </w:rPr>
        <w:t>Apply gro</w:t>
      </w:r>
      <w:r w:rsidR="009D33DD" w:rsidRPr="00E87B52">
        <w:rPr>
          <w:highlight w:val="green"/>
        </w:rPr>
        <w:t>u</w:t>
      </w:r>
      <w:r w:rsidRPr="00E87B52">
        <w:rPr>
          <w:highlight w:val="green"/>
        </w:rPr>
        <w:t xml:space="preserve">ping and use the aggregate of Rolling window of 3 with mean </w:t>
      </w:r>
    </w:p>
    <w:p w14:paraId="2D644184" w14:textId="77777777" w:rsidR="00F518B6" w:rsidRDefault="00F518B6" w:rsidP="009D33DD">
      <w:pPr>
        <w:pStyle w:val="ListParagraph"/>
        <w:ind w:left="1800"/>
      </w:pPr>
    </w:p>
    <w:p w14:paraId="47567213" w14:textId="77777777" w:rsidR="00A60E4B" w:rsidRDefault="00A60E4B" w:rsidP="00A60E4B">
      <w:pPr>
        <w:pStyle w:val="ListParagraph"/>
        <w:ind w:left="1440"/>
      </w:pPr>
    </w:p>
    <w:p w14:paraId="6F32C4FA" w14:textId="3C214744" w:rsidR="000C46C9" w:rsidRDefault="0052633F" w:rsidP="008D4E8C">
      <w:pPr>
        <w:pStyle w:val="ListParagraph"/>
        <w:numPr>
          <w:ilvl w:val="0"/>
          <w:numId w:val="1"/>
        </w:numPr>
        <w:ind w:left="1440"/>
      </w:pPr>
      <w:r>
        <w:t>Which 3 air</w:t>
      </w:r>
      <w:r w:rsidR="000C46C9">
        <w:t>lines have the highest mail</w:t>
      </w:r>
      <w:r>
        <w:t xml:space="preserve"> in</w:t>
      </w:r>
      <w:r w:rsidR="000C46C9">
        <w:t>bound</w:t>
      </w:r>
      <w:r>
        <w:t>/out</w:t>
      </w:r>
      <w:r w:rsidR="000C46C9">
        <w:t>bound</w:t>
      </w:r>
      <w:r>
        <w:t xml:space="preserve"> ratio across the whole dataset?</w:t>
      </w:r>
    </w:p>
    <w:p w14:paraId="16C25F29" w14:textId="16B89D63" w:rsidR="009D33DD" w:rsidRPr="00E87B52" w:rsidRDefault="009D33DD" w:rsidP="009D33DD">
      <w:pPr>
        <w:pStyle w:val="ListParagraph"/>
        <w:numPr>
          <w:ilvl w:val="0"/>
          <w:numId w:val="5"/>
        </w:numPr>
        <w:rPr>
          <w:highlight w:val="green"/>
        </w:rPr>
      </w:pPr>
      <w:r w:rsidRPr="00E87B52">
        <w:rPr>
          <w:highlight w:val="green"/>
        </w:rPr>
        <w:t>The output data are in the file Answer_4.csv</w:t>
      </w:r>
    </w:p>
    <w:p w14:paraId="3BB67180" w14:textId="4E7B1F4D" w:rsidR="009D33DD" w:rsidRPr="00E87B52" w:rsidRDefault="009D33DD" w:rsidP="009D33DD">
      <w:pPr>
        <w:pStyle w:val="ListParagraph"/>
        <w:numPr>
          <w:ilvl w:val="0"/>
          <w:numId w:val="5"/>
        </w:numPr>
        <w:rPr>
          <w:highlight w:val="green"/>
        </w:rPr>
      </w:pPr>
      <w:r w:rsidRPr="00E87B52">
        <w:rPr>
          <w:highlight w:val="green"/>
        </w:rPr>
        <w:t xml:space="preserve">First, I grouped the data according to the airline name and used the aggregate function for summing all the </w:t>
      </w:r>
      <w:proofErr w:type="spellStart"/>
      <w:r w:rsidRPr="00E87B52">
        <w:rPr>
          <w:highlight w:val="green"/>
        </w:rPr>
        <w:t>mail_in</w:t>
      </w:r>
      <w:proofErr w:type="spellEnd"/>
      <w:r w:rsidRPr="00E87B52">
        <w:rPr>
          <w:highlight w:val="green"/>
        </w:rPr>
        <w:t xml:space="preserve"> and the </w:t>
      </w:r>
      <w:proofErr w:type="spellStart"/>
      <w:r w:rsidRPr="00E87B52">
        <w:rPr>
          <w:highlight w:val="green"/>
        </w:rPr>
        <w:t>mail_out</w:t>
      </w:r>
      <w:proofErr w:type="spellEnd"/>
    </w:p>
    <w:p w14:paraId="62D8A1AA" w14:textId="2F5FC61D" w:rsidR="009D33DD" w:rsidRPr="00E87B52" w:rsidRDefault="009D33DD" w:rsidP="009D33DD">
      <w:pPr>
        <w:pStyle w:val="ListParagraph"/>
        <w:numPr>
          <w:ilvl w:val="0"/>
          <w:numId w:val="5"/>
        </w:numPr>
        <w:rPr>
          <w:highlight w:val="green"/>
        </w:rPr>
      </w:pPr>
      <w:r w:rsidRPr="00E87B52">
        <w:rPr>
          <w:highlight w:val="green"/>
        </w:rPr>
        <w:t xml:space="preserve">I filtered out the records of </w:t>
      </w:r>
      <w:proofErr w:type="spellStart"/>
      <w:r w:rsidRPr="00E87B52">
        <w:rPr>
          <w:highlight w:val="green"/>
        </w:rPr>
        <w:t>mail_out</w:t>
      </w:r>
      <w:proofErr w:type="spellEnd"/>
      <w:r w:rsidRPr="00E87B52">
        <w:rPr>
          <w:highlight w:val="green"/>
        </w:rPr>
        <w:t xml:space="preserve"> equals zero</w:t>
      </w:r>
    </w:p>
    <w:p w14:paraId="08400FD2" w14:textId="706DE3B7" w:rsidR="009D33DD" w:rsidRPr="00E87B52" w:rsidRDefault="009D33DD" w:rsidP="009D33DD">
      <w:pPr>
        <w:pStyle w:val="ListParagraph"/>
        <w:numPr>
          <w:ilvl w:val="0"/>
          <w:numId w:val="5"/>
        </w:numPr>
        <w:rPr>
          <w:highlight w:val="green"/>
        </w:rPr>
      </w:pPr>
      <w:r w:rsidRPr="00E87B52">
        <w:rPr>
          <w:highlight w:val="green"/>
        </w:rPr>
        <w:t xml:space="preserve">Calculate the ratio by dividing the total </w:t>
      </w:r>
      <w:proofErr w:type="spellStart"/>
      <w:r w:rsidRPr="00E87B52">
        <w:rPr>
          <w:highlight w:val="green"/>
        </w:rPr>
        <w:t>mail_in</w:t>
      </w:r>
      <w:proofErr w:type="spellEnd"/>
      <w:r w:rsidRPr="00E87B52">
        <w:rPr>
          <w:highlight w:val="green"/>
        </w:rPr>
        <w:t xml:space="preserve"> by the total </w:t>
      </w:r>
      <w:proofErr w:type="spellStart"/>
      <w:r w:rsidRPr="00E87B52">
        <w:rPr>
          <w:highlight w:val="green"/>
        </w:rPr>
        <w:t>mail_out</w:t>
      </w:r>
      <w:proofErr w:type="spellEnd"/>
    </w:p>
    <w:p w14:paraId="42C5C8B5" w14:textId="455E004F" w:rsidR="009D33DD" w:rsidRPr="00E87B52" w:rsidRDefault="009D33DD" w:rsidP="009D33DD">
      <w:pPr>
        <w:pStyle w:val="ListParagraph"/>
        <w:numPr>
          <w:ilvl w:val="0"/>
          <w:numId w:val="5"/>
        </w:numPr>
        <w:rPr>
          <w:highlight w:val="green"/>
        </w:rPr>
      </w:pPr>
      <w:r w:rsidRPr="00E87B52">
        <w:rPr>
          <w:highlight w:val="green"/>
        </w:rPr>
        <w:t xml:space="preserve">Finally, I sorted the records </w:t>
      </w:r>
      <w:proofErr w:type="spellStart"/>
      <w:r w:rsidRPr="00E87B52">
        <w:rPr>
          <w:highlight w:val="green"/>
        </w:rPr>
        <w:t>descendingly</w:t>
      </w:r>
      <w:proofErr w:type="spellEnd"/>
      <w:r w:rsidRPr="00E87B52">
        <w:rPr>
          <w:highlight w:val="green"/>
        </w:rPr>
        <w:t xml:space="preserve"> according to the calculated ratios and pick</w:t>
      </w:r>
      <w:r w:rsidR="00CA4014" w:rsidRPr="00E87B52">
        <w:rPr>
          <w:highlight w:val="green"/>
        </w:rPr>
        <w:t>ed</w:t>
      </w:r>
      <w:r w:rsidRPr="00E87B52">
        <w:rPr>
          <w:highlight w:val="green"/>
        </w:rPr>
        <w:t xml:space="preserve"> the top 3 records</w:t>
      </w:r>
    </w:p>
    <w:p w14:paraId="53534581" w14:textId="59115349" w:rsidR="008D405D" w:rsidRDefault="008D405D" w:rsidP="008D405D"/>
    <w:p w14:paraId="08B4F748" w14:textId="77777777" w:rsidR="008D405D" w:rsidRDefault="008D405D" w:rsidP="008D405D"/>
    <w:p w14:paraId="09BB9765" w14:textId="6DA32FD2" w:rsidR="008D4E8C" w:rsidRPr="009D33DD" w:rsidRDefault="008D4E8C" w:rsidP="008D4E8C">
      <w:pPr>
        <w:pStyle w:val="ListParagraph"/>
        <w:numPr>
          <w:ilvl w:val="0"/>
          <w:numId w:val="1"/>
        </w:numPr>
        <w:ind w:left="1440"/>
        <w:rPr>
          <w:b/>
        </w:rPr>
      </w:pPr>
      <w:r w:rsidRPr="008D4E8C">
        <w:rPr>
          <w:b/>
        </w:rPr>
        <w:t>BONUS:</w:t>
      </w:r>
      <w:r>
        <w:rPr>
          <w:b/>
        </w:rPr>
        <w:t xml:space="preserve"> </w:t>
      </w:r>
      <w:r>
        <w:t>Using the dataset, identify an airline that may have changed name and explain your approach?</w:t>
      </w:r>
    </w:p>
    <w:p w14:paraId="07AFAAF6" w14:textId="74FF0B69" w:rsidR="009D33DD" w:rsidRPr="00E87B52" w:rsidRDefault="009D33DD" w:rsidP="009D33DD">
      <w:pPr>
        <w:pStyle w:val="ListParagraph"/>
        <w:numPr>
          <w:ilvl w:val="0"/>
          <w:numId w:val="5"/>
        </w:numPr>
        <w:rPr>
          <w:highlight w:val="green"/>
        </w:rPr>
      </w:pPr>
      <w:r w:rsidRPr="00E87B52">
        <w:rPr>
          <w:highlight w:val="green"/>
        </w:rPr>
        <w:t>The output data are in the file Answer_5.csv</w:t>
      </w:r>
    </w:p>
    <w:p w14:paraId="7437D980" w14:textId="33E652D2" w:rsidR="009D33DD" w:rsidRPr="00E87B52" w:rsidRDefault="009D33DD" w:rsidP="009D33DD">
      <w:pPr>
        <w:pStyle w:val="ListParagraph"/>
        <w:numPr>
          <w:ilvl w:val="0"/>
          <w:numId w:val="5"/>
        </w:numPr>
        <w:rPr>
          <w:bCs/>
          <w:highlight w:val="green"/>
        </w:rPr>
      </w:pPr>
      <w:r w:rsidRPr="00E87B52">
        <w:rPr>
          <w:bCs/>
          <w:highlight w:val="green"/>
        </w:rPr>
        <w:t>I grouped the data using the airline name using the aggregate function max year</w:t>
      </w:r>
    </w:p>
    <w:p w14:paraId="0348573D" w14:textId="62B3B820" w:rsidR="009D33DD" w:rsidRPr="00E87B52" w:rsidRDefault="009D33DD" w:rsidP="009D33DD">
      <w:pPr>
        <w:pStyle w:val="ListParagraph"/>
        <w:numPr>
          <w:ilvl w:val="0"/>
          <w:numId w:val="5"/>
        </w:numPr>
        <w:rPr>
          <w:bCs/>
          <w:highlight w:val="green"/>
        </w:rPr>
      </w:pPr>
      <w:r w:rsidRPr="00E87B52">
        <w:rPr>
          <w:bCs/>
          <w:highlight w:val="green"/>
        </w:rPr>
        <w:t>I grouped the data using the airline name using the aggregate function min year</w:t>
      </w:r>
    </w:p>
    <w:p w14:paraId="286E8726" w14:textId="018C3CE1" w:rsidR="009D33DD" w:rsidRPr="00E87B52" w:rsidRDefault="009D33DD" w:rsidP="009D33DD">
      <w:pPr>
        <w:pStyle w:val="ListParagraph"/>
        <w:numPr>
          <w:ilvl w:val="0"/>
          <w:numId w:val="5"/>
        </w:numPr>
        <w:rPr>
          <w:bCs/>
          <w:highlight w:val="green"/>
        </w:rPr>
      </w:pPr>
      <w:r w:rsidRPr="00E87B52">
        <w:rPr>
          <w:bCs/>
          <w:highlight w:val="green"/>
        </w:rPr>
        <w:t>I applied inner join on the records with max year and the records with min year, according to the assumption that the company that changed its name was using the old name one year and started to use the other name in the same year.</w:t>
      </w:r>
    </w:p>
    <w:p w14:paraId="564F6726" w14:textId="77777777" w:rsidR="00CA4014" w:rsidRPr="00E87B52" w:rsidRDefault="00CA4014" w:rsidP="009D33DD">
      <w:pPr>
        <w:pStyle w:val="ListParagraph"/>
        <w:numPr>
          <w:ilvl w:val="0"/>
          <w:numId w:val="5"/>
        </w:numPr>
        <w:rPr>
          <w:bCs/>
          <w:highlight w:val="green"/>
        </w:rPr>
      </w:pPr>
      <w:r w:rsidRPr="00E87B52">
        <w:rPr>
          <w:bCs/>
          <w:highlight w:val="green"/>
        </w:rPr>
        <w:t xml:space="preserve">This is a simple approach, it does not specify exactly which airline changed its name, but it will reduce the number of airlines significantly. </w:t>
      </w:r>
    </w:p>
    <w:p w14:paraId="7C082813" w14:textId="7C37F695" w:rsidR="00CA4014" w:rsidRPr="00E87B52" w:rsidRDefault="00CA4014" w:rsidP="009D33DD">
      <w:pPr>
        <w:pStyle w:val="ListParagraph"/>
        <w:numPr>
          <w:ilvl w:val="0"/>
          <w:numId w:val="5"/>
        </w:numPr>
        <w:rPr>
          <w:bCs/>
          <w:highlight w:val="green"/>
        </w:rPr>
      </w:pPr>
      <w:r w:rsidRPr="00E87B52">
        <w:rPr>
          <w:bCs/>
          <w:highlight w:val="green"/>
        </w:rPr>
        <w:t xml:space="preserve">This approach can be extended to compare the passengers count and freight movement as I expect the same company will have very close performance the next year to the previous one. </w:t>
      </w:r>
    </w:p>
    <w:p w14:paraId="7CABB8CE" w14:textId="77777777" w:rsidR="00DF6D53" w:rsidRPr="00DF6D53" w:rsidRDefault="00DF6D53" w:rsidP="00DF6D53">
      <w:r>
        <w:rPr>
          <w:b/>
        </w:rPr>
        <w:t>Constraints:</w:t>
      </w:r>
    </w:p>
    <w:p w14:paraId="62DDC31A" w14:textId="77777777" w:rsidR="00DF6D53" w:rsidRPr="00DF6D53" w:rsidRDefault="00DF6D53" w:rsidP="00DF6D53">
      <w:pPr>
        <w:pStyle w:val="ListParagraph"/>
        <w:numPr>
          <w:ilvl w:val="0"/>
          <w:numId w:val="3"/>
        </w:numPr>
      </w:pPr>
      <w:r w:rsidRPr="00DF6D53">
        <w:t>Must be written in Python</w:t>
      </w:r>
      <w:r w:rsidR="001578A7">
        <w:t xml:space="preserve"> or JavaScript</w:t>
      </w:r>
      <w:r w:rsidR="007E330C">
        <w:t>.</w:t>
      </w:r>
    </w:p>
    <w:p w14:paraId="7092977B" w14:textId="77777777" w:rsidR="00DF6D53" w:rsidRDefault="00DF6D53" w:rsidP="00DF6D53">
      <w:pPr>
        <w:pStyle w:val="ListParagraph"/>
        <w:numPr>
          <w:ilvl w:val="0"/>
          <w:numId w:val="3"/>
        </w:numPr>
      </w:pPr>
      <w:r w:rsidRPr="00DF6D53">
        <w:t>Allowed to use any ope</w:t>
      </w:r>
      <w:r w:rsidR="001578A7">
        <w:t xml:space="preserve">n-source </w:t>
      </w:r>
      <w:r w:rsidRPr="00DF6D53">
        <w:t>packages</w:t>
      </w:r>
      <w:r w:rsidR="007E330C">
        <w:t xml:space="preserve"> for either language.</w:t>
      </w:r>
      <w:r w:rsidRPr="00DF6D53">
        <w:t xml:space="preserve"> (e.g. NumPy)</w:t>
      </w:r>
    </w:p>
    <w:p w14:paraId="42CA3E1F" w14:textId="77777777" w:rsidR="00DF6D53" w:rsidRPr="00DF6D53" w:rsidRDefault="00DF6D53" w:rsidP="00DF6D53">
      <w:pPr>
        <w:rPr>
          <w:b/>
        </w:rPr>
      </w:pPr>
      <w:r w:rsidRPr="00DF6D53">
        <w:rPr>
          <w:b/>
        </w:rPr>
        <w:t>Deliverables:</w:t>
      </w:r>
    </w:p>
    <w:p w14:paraId="63BE0F97" w14:textId="77777777" w:rsidR="00DF6D53" w:rsidRDefault="001578A7" w:rsidP="00DF6D53">
      <w:pPr>
        <w:pStyle w:val="ListParagraph"/>
        <w:numPr>
          <w:ilvl w:val="0"/>
          <w:numId w:val="4"/>
        </w:numPr>
      </w:pPr>
      <w:r>
        <w:t xml:space="preserve">Executable </w:t>
      </w:r>
      <w:r w:rsidR="00DF6D53">
        <w:t>script or interactive notebook</w:t>
      </w:r>
      <w:r>
        <w:t xml:space="preserve"> for Python</w:t>
      </w:r>
      <w:r w:rsidR="007E330C">
        <w:t>.</w:t>
      </w:r>
      <w:r w:rsidR="00DF6D53">
        <w:t xml:space="preserve"> (</w:t>
      </w:r>
      <w:r>
        <w:t>e.g.</w:t>
      </w:r>
      <w:r w:rsidR="00DF6D53">
        <w:t xml:space="preserve"> ipynb)</w:t>
      </w:r>
    </w:p>
    <w:p w14:paraId="0D68F604" w14:textId="77777777" w:rsidR="00DF6D53" w:rsidRDefault="00DF6D53" w:rsidP="00DF6D53">
      <w:pPr>
        <w:pStyle w:val="ListParagraph"/>
        <w:numPr>
          <w:ilvl w:val="0"/>
          <w:numId w:val="4"/>
        </w:numPr>
      </w:pPr>
      <w:r>
        <w:t>Results</w:t>
      </w:r>
      <w:r w:rsidR="001578A7">
        <w:t xml:space="preserve"> and any explanations</w:t>
      </w:r>
      <w:r>
        <w:t xml:space="preserve"> should be </w:t>
      </w:r>
      <w:r w:rsidR="007E330C">
        <w:t xml:space="preserve">output </w:t>
      </w:r>
      <w:r>
        <w:t>to a separate CSV or TXT</w:t>
      </w:r>
      <w:r w:rsidR="007E330C">
        <w:t xml:space="preserve"> file. Alternatively,</w:t>
      </w:r>
      <w:r>
        <w:t xml:space="preserve"> </w:t>
      </w:r>
      <w:r w:rsidR="007E330C">
        <w:t xml:space="preserve">they </w:t>
      </w:r>
      <w:r>
        <w:t>can be displayed in the interactive notebook.</w:t>
      </w:r>
    </w:p>
    <w:p w14:paraId="0EB2A8FC" w14:textId="77777777" w:rsidR="00DF6D53" w:rsidRDefault="00DF6D53" w:rsidP="00DF6D53">
      <w:pPr>
        <w:pStyle w:val="ListParagraph"/>
        <w:numPr>
          <w:ilvl w:val="0"/>
          <w:numId w:val="4"/>
        </w:numPr>
      </w:pPr>
      <w:r>
        <w:t>A</w:t>
      </w:r>
      <w:r w:rsidR="001578A7">
        <w:t>ll source code must be provided, including the code used to interact with the REST API</w:t>
      </w:r>
      <w:r w:rsidR="007E330C">
        <w:t>.</w:t>
      </w:r>
    </w:p>
    <w:p w14:paraId="7709817E" w14:textId="77777777" w:rsidR="00DF6D53" w:rsidRDefault="001578A7" w:rsidP="00DF6D53">
      <w:pPr>
        <w:pStyle w:val="ListParagraph"/>
        <w:numPr>
          <w:ilvl w:val="0"/>
          <w:numId w:val="4"/>
        </w:numPr>
      </w:pPr>
      <w:r>
        <w:t>All results, code and documentation should be packaged in a ZIP file</w:t>
      </w:r>
      <w:r w:rsidR="007E330C">
        <w:t>.</w:t>
      </w:r>
      <w:r>
        <w:t xml:space="preserve"> (Attachment limit - 10 MB)</w:t>
      </w:r>
    </w:p>
    <w:p w14:paraId="42B9B695" w14:textId="77777777" w:rsidR="00DF6D53" w:rsidRPr="001578A7" w:rsidRDefault="001578A7" w:rsidP="00DF6D53">
      <w:pPr>
        <w:rPr>
          <w:b/>
        </w:rPr>
      </w:pPr>
      <w:r>
        <w:rPr>
          <w:b/>
        </w:rPr>
        <w:t>Please s</w:t>
      </w:r>
      <w:r w:rsidR="00DF6D53" w:rsidRPr="00DF6D53">
        <w:rPr>
          <w:b/>
        </w:rPr>
        <w:t>end</w:t>
      </w:r>
      <w:r>
        <w:rPr>
          <w:b/>
        </w:rPr>
        <w:t xml:space="preserve"> your</w:t>
      </w:r>
      <w:r w:rsidR="00DF6D53" w:rsidRPr="00DF6D53">
        <w:rPr>
          <w:b/>
        </w:rPr>
        <w:t xml:space="preserve"> submission to Alix Booth alix.l.booth@boeing.com by</w:t>
      </w:r>
      <w:r>
        <w:rPr>
          <w:b/>
        </w:rPr>
        <w:t xml:space="preserve"> the</w:t>
      </w:r>
      <w:r w:rsidR="00DF6D53" w:rsidRPr="00DF6D53">
        <w:rPr>
          <w:b/>
        </w:rPr>
        <w:t xml:space="preserve"> agreed submission date</w:t>
      </w:r>
      <w:r w:rsidR="007E330C">
        <w:rPr>
          <w:b/>
        </w:rPr>
        <w:t>.</w:t>
      </w:r>
    </w:p>
    <w:sectPr w:rsidR="00DF6D53" w:rsidRPr="001578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3E2C5D"/>
    <w:multiLevelType w:val="hybridMultilevel"/>
    <w:tmpl w:val="8B7823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543631"/>
    <w:multiLevelType w:val="hybridMultilevel"/>
    <w:tmpl w:val="7FB85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B051F4"/>
    <w:multiLevelType w:val="hybridMultilevel"/>
    <w:tmpl w:val="9F5AD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5B1933"/>
    <w:multiLevelType w:val="hybridMultilevel"/>
    <w:tmpl w:val="BB064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A46CD4"/>
    <w:multiLevelType w:val="hybridMultilevel"/>
    <w:tmpl w:val="29FE80EA"/>
    <w:lvl w:ilvl="0" w:tplc="A3FC8D2A">
      <w:start w:val="4"/>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rUwNzc1N7U0N7RU0lEKTi0uzszPAykwqgUArBMvcywAAAA="/>
  </w:docVars>
  <w:rsids>
    <w:rsidRoot w:val="0052633F"/>
    <w:rsid w:val="000C46C9"/>
    <w:rsid w:val="001578A7"/>
    <w:rsid w:val="001D6EB9"/>
    <w:rsid w:val="002242C2"/>
    <w:rsid w:val="004F7D99"/>
    <w:rsid w:val="0052633F"/>
    <w:rsid w:val="00687C3A"/>
    <w:rsid w:val="007E330C"/>
    <w:rsid w:val="008D405D"/>
    <w:rsid w:val="008D4E8C"/>
    <w:rsid w:val="009D33DD"/>
    <w:rsid w:val="00A60E4B"/>
    <w:rsid w:val="00CA4014"/>
    <w:rsid w:val="00DC3D29"/>
    <w:rsid w:val="00DF6D53"/>
    <w:rsid w:val="00E87B52"/>
    <w:rsid w:val="00F518B6"/>
    <w:rsid w:val="00F557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DE5C0"/>
  <w15:chartTrackingRefBased/>
  <w15:docId w15:val="{223D5EAA-77E1-4A80-9828-46C5EEF61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633F"/>
    <w:pPr>
      <w:ind w:left="720"/>
      <w:contextualSpacing/>
    </w:pPr>
  </w:style>
  <w:style w:type="character" w:styleId="HTMLCode">
    <w:name w:val="HTML Code"/>
    <w:basedOn w:val="DefaultParagraphFont"/>
    <w:uiPriority w:val="99"/>
    <w:semiHidden/>
    <w:unhideWhenUsed/>
    <w:rsid w:val="000C46C9"/>
    <w:rPr>
      <w:rFonts w:ascii="Courier New" w:eastAsia="Times New Roman" w:hAnsi="Courier New" w:cs="Courier New"/>
      <w:sz w:val="20"/>
      <w:szCs w:val="20"/>
    </w:rPr>
  </w:style>
  <w:style w:type="character" w:styleId="Hyperlink">
    <w:name w:val="Hyperlink"/>
    <w:basedOn w:val="DefaultParagraphFont"/>
    <w:uiPriority w:val="99"/>
    <w:unhideWhenUsed/>
    <w:rsid w:val="008D4E8C"/>
    <w:rPr>
      <w:color w:val="0563C1" w:themeColor="hyperlink"/>
      <w:u w:val="single"/>
    </w:rPr>
  </w:style>
  <w:style w:type="character" w:styleId="FollowedHyperlink">
    <w:name w:val="FollowedHyperlink"/>
    <w:basedOn w:val="DefaultParagraphFont"/>
    <w:uiPriority w:val="99"/>
    <w:semiHidden/>
    <w:unhideWhenUsed/>
    <w:rsid w:val="00687C3A"/>
    <w:rPr>
      <w:color w:val="954F72" w:themeColor="followedHyperlink"/>
      <w:u w:val="single"/>
    </w:rPr>
  </w:style>
  <w:style w:type="table" w:styleId="TableGrid">
    <w:name w:val="Table Grid"/>
    <w:basedOn w:val="TableNormal"/>
    <w:uiPriority w:val="39"/>
    <w:rsid w:val="00687C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DC3D2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417059">
      <w:bodyDiv w:val="1"/>
      <w:marLeft w:val="0"/>
      <w:marRight w:val="0"/>
      <w:marTop w:val="0"/>
      <w:marBottom w:val="0"/>
      <w:divBdr>
        <w:top w:val="none" w:sz="0" w:space="0" w:color="auto"/>
        <w:left w:val="none" w:sz="0" w:space="0" w:color="auto"/>
        <w:bottom w:val="none" w:sz="0" w:space="0" w:color="auto"/>
        <w:right w:val="none" w:sz="0" w:space="0" w:color="auto"/>
      </w:divBdr>
    </w:div>
    <w:div w:id="1461070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ata.gov.au/data/dataset/international-airlines-airline-by-country-of-port-data/resource/809c77d8-fd68-4a2c-806f-c63d64e69842"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6E2E8-2661-49FC-AEB1-BFE487030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2</Pages>
  <Words>510</Words>
  <Characters>291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uras, Christopher M</dc:creator>
  <cp:keywords/>
  <dc:description/>
  <cp:lastModifiedBy>Hany Hossny</cp:lastModifiedBy>
  <cp:revision>5</cp:revision>
  <dcterms:created xsi:type="dcterms:W3CDTF">2020-12-23T05:28:00Z</dcterms:created>
  <dcterms:modified xsi:type="dcterms:W3CDTF">2021-02-01T15:53:00Z</dcterms:modified>
</cp:coreProperties>
</file>